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5F025" w14:textId="77777777" w:rsidR="000A714E" w:rsidRPr="00856290" w:rsidRDefault="00A128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sz w:val="32"/>
          <w:szCs w:val="32"/>
          <w:lang w:eastAsia="en-US" w:bidi="en-US"/>
        </w:rPr>
      </w:pPr>
      <w:bookmarkStart w:id="0" w:name="_GoBack"/>
      <w:bookmarkEnd w:id="0"/>
      <w:r w:rsidRPr="00856290">
        <w:rPr>
          <w:rFonts w:eastAsia="Arial"/>
          <w:b/>
          <w:sz w:val="32"/>
          <w:szCs w:val="32"/>
          <w:lang w:eastAsia="en-US" w:bidi="en-US"/>
        </w:rPr>
        <w:t>WAIVER OF NOTICE</w:t>
      </w:r>
    </w:p>
    <w:p w14:paraId="52F5F026" w14:textId="688AC4A4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</w:pPr>
      <w:r w:rsidRPr="00856290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>ORGANI</w:t>
      </w:r>
      <w:r w:rsidR="00856290" w:rsidRPr="00856290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>S</w:t>
      </w:r>
      <w:r w:rsidRPr="00856290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 xml:space="preserve">ATION </w:t>
      </w:r>
      <w:r w:rsidR="00903560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 xml:space="preserve">INCORPORATORS’ </w:t>
      </w:r>
      <w:r w:rsidRPr="00856290"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  <w:t xml:space="preserve">MEETING </w:t>
      </w:r>
    </w:p>
    <w:p w14:paraId="52F5F027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28" w14:textId="735965B6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</w:pPr>
      <w:r w:rsidRPr="00856290"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  <w:t>[NAME</w:t>
      </w:r>
      <w:r w:rsidR="00903560"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  <w:t xml:space="preserve"> OF YOUR COMPANY</w:t>
      </w:r>
      <w:r w:rsidRPr="00856290"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  <w:t>]</w:t>
      </w:r>
    </w:p>
    <w:p w14:paraId="52F5F029" w14:textId="77777777" w:rsidR="000A714E" w:rsidRPr="00856290" w:rsidRDefault="000A71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14:paraId="52F5F02A" w14:textId="77777777" w:rsidR="000A714E" w:rsidRPr="00856290" w:rsidRDefault="000A71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F5F02B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2C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2D" w14:textId="3557981C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, THE UNDERSIGNED, being all the incorporators of the co</w:t>
      </w:r>
      <w:r w:rsid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pany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bove named, organi</w:t>
      </w:r>
      <w:r w:rsid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d under the laws of the [</w:t>
      </w:r>
      <w:r w:rsidR="00303762"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TATE/PROVINCE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 of [</w:t>
      </w:r>
      <w:r w:rsidR="003037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UNTRY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, DO HEREBY WAIVE NOTICE of the time, place and purpose of the organi</w:t>
      </w:r>
      <w:r w:rsidR="003037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tion </w:t>
      </w:r>
      <w:r w:rsidR="0090356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corporators 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eeting, and do fix the [DAY]</w:t>
      </w:r>
      <w:r w:rsidRPr="00856290">
        <w:rPr>
          <w:rFonts w:ascii="Times New Roman" w:eastAsia="Arial" w:hAnsi="Times New Roman" w:cs="Times New Roman"/>
          <w:position w:val="5"/>
          <w:sz w:val="24"/>
          <w:szCs w:val="24"/>
          <w:lang w:eastAsia="en-US" w:bidi="en-US"/>
        </w:rPr>
        <w:t>th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ay of [MONTH], [YEAR] at [TIME]</w:t>
      </w:r>
      <w:r w:rsidR="0090356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, 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</w:t>
      </w:r>
      <w:r w:rsidR="0090356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 [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ACE]</w:t>
      </w:r>
    </w:p>
    <w:p w14:paraId="52F5F02E" w14:textId="6E35CF9F" w:rsidR="000A714E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16AFA74" w14:textId="77777777" w:rsidR="00303762" w:rsidRPr="00856290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2F" w14:textId="398F162A" w:rsidR="000A714E" w:rsidRPr="00856290" w:rsidRDefault="007D654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As to the notice of this meeting, w</w:t>
      </w:r>
      <w:r w:rsidR="00A12801"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 waive all the requirements of the statutes of [STATE/PROVINCE]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a</w:t>
      </w:r>
      <w:r w:rsidR="00A12801"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nd do consent to the transaction of such business as may come before the meeting. </w:t>
      </w:r>
    </w:p>
    <w:p w14:paraId="52F5F030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1" w14:textId="2016F901" w:rsidR="000A714E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C5B4C11" w14:textId="77777777" w:rsidR="00303762" w:rsidRPr="00856290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2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ated:</w:t>
      </w: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>[DATE]</w:t>
      </w:r>
    </w:p>
    <w:p w14:paraId="27F5E0BB" w14:textId="1EBB264D" w:rsidR="00303762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CB90C93" w14:textId="32242A83" w:rsidR="00303762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07FA587" w14:textId="2BFDFFE4" w:rsidR="00303762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A4E8B1F" w14:textId="77777777" w:rsidR="00303762" w:rsidRPr="00856290" w:rsidRDefault="003037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5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52F5F036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DIRECTOR 1] </w:t>
      </w:r>
    </w:p>
    <w:p w14:paraId="52F5F037" w14:textId="191F2172" w:rsidR="000A714E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A52DB18" w14:textId="77777777" w:rsidR="00475EB8" w:rsidRPr="00856290" w:rsidRDefault="00475E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8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9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52F5F03A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DIRECTOR 2] </w:t>
      </w:r>
    </w:p>
    <w:p w14:paraId="52F5F03B" w14:textId="77777777" w:rsidR="000A714E" w:rsidRPr="00856290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C" w14:textId="5DDE4FF2" w:rsidR="000A714E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4ADE270" w14:textId="77777777" w:rsidR="00475EB8" w:rsidRPr="00856290" w:rsidRDefault="00475E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2F5F03D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856290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52F5F03E" w14:textId="77777777" w:rsidR="000A714E" w:rsidRPr="00856290" w:rsidRDefault="00A128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5629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DIRECTOR 3] </w:t>
      </w:r>
    </w:p>
    <w:p w14:paraId="52F5F03F" w14:textId="5D6ACDD8" w:rsidR="000A714E" w:rsidRDefault="000A71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567B25B" w14:textId="5632338F" w:rsidR="004E3B04" w:rsidRDefault="004E3B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87EA05C" w14:textId="77777777" w:rsidR="004E3B04" w:rsidRPr="00856290" w:rsidRDefault="004E3B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4E3B04" w:rsidRPr="0085629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68A57" w14:textId="77777777" w:rsidR="0087346E" w:rsidRDefault="0087346E">
      <w:r>
        <w:separator/>
      </w:r>
    </w:p>
  </w:endnote>
  <w:endnote w:type="continuationSeparator" w:id="0">
    <w:p w14:paraId="010E729A" w14:textId="77777777" w:rsidR="0087346E" w:rsidRDefault="00873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5F042" w14:textId="5EB0851A" w:rsidR="00903560" w:rsidRDefault="00903560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>Waiver of Notice to Holding Meeting of Incorporators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Fonts w:ascii="Arial" w:eastAsia="Arial" w:hAnsi="Arial" w:cs="Arial"/>
        <w:noProof/>
        <w:sz w:val="20"/>
        <w:lang w:val="x-none"/>
      </w:rPr>
      <w:fldChar w:fldCharType="begin"/>
    </w:r>
    <w:r>
      <w:rPr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Fonts w:ascii="Arial" w:eastAsia="Arial" w:hAnsi="Arial" w:cs="Arial"/>
        <w:noProof/>
        <w:sz w:val="20"/>
      </w:rPr>
      <w:fldChar w:fldCharType="separate"/>
    </w:r>
    <w:r>
      <w:rPr>
        <w:rFonts w:ascii="Arial" w:eastAsia="Arial" w:hAnsi="Arial" w:cs="Arial"/>
        <w:noProof/>
        <w:sz w:val="20"/>
      </w:rPr>
      <w:t>1</w:t>
    </w:r>
    <w:r>
      <w:rPr>
        <w:rFonts w:ascii="Arial" w:eastAsia="Arial" w:hAnsi="Arial" w:cs="Arial"/>
        <w:noProof/>
        <w:sz w:val="20"/>
        <w:lang w:val="x-none"/>
      </w:rPr>
      <w:fldChar w:fldCharType="end"/>
    </w:r>
    <w:r>
      <w:rPr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Fonts w:ascii="Arial" w:eastAsia="Arial" w:hAnsi="Arial" w:cs="Arial"/>
        <w:noProof/>
        <w:sz w:val="20"/>
      </w:rPr>
      <w:fldChar w:fldCharType="begin"/>
    </w:r>
    <w:r>
      <w:rPr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Fonts w:ascii="Arial" w:eastAsia="Arial" w:hAnsi="Arial" w:cs="Arial"/>
        <w:noProof/>
        <w:sz w:val="20"/>
      </w:rPr>
      <w:fldChar w:fldCharType="separate"/>
    </w:r>
    <w:r>
      <w:rPr>
        <w:rFonts w:ascii="Arial" w:eastAsia="Arial" w:hAnsi="Arial" w:cs="Arial"/>
        <w:noProof/>
        <w:sz w:val="20"/>
      </w:rPr>
      <w:t>1</w:t>
    </w:r>
    <w:r>
      <w:rPr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C667D" w14:textId="77777777" w:rsidR="0087346E" w:rsidRDefault="0087346E">
      <w:r>
        <w:separator/>
      </w:r>
    </w:p>
  </w:footnote>
  <w:footnote w:type="continuationSeparator" w:id="0">
    <w:p w14:paraId="420EE027" w14:textId="77777777" w:rsidR="0087346E" w:rsidRDefault="008734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5F041" w14:textId="77777777" w:rsidR="00903560" w:rsidRDefault="0090356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c2NDI2NDUxMrdQ0lEKTi0uzszPAykwrgUAxPnE1iwAAAA="/>
    <w:docVar w:name="Description" w:val="Use this letter template  as a waiver to a notice of a meeting of incorporators. There are many other planning and management document templates for you to browse here. https://www.templateguru.co.za/templates/planning-management/"/>
    <w:docVar w:name="Excerpt" w:val="WAIVER OF NOTICE_x000a_ORGANISATION MEETING OF INCORPORATORS_x000a_WE, THE UNDERSIGNED, being all the incorporators of the company above named, organised_x000a_under the laws of the [STATE/PROVINCE] of [COUNTRY], DO HEREBY WAIVE NOTICE_x000a_of the time, place and purpose of the organisation meeting of said incorporators, and do fix the_x000a_[DAY]th day of [MONTH], [YEAR] at [TIME] as the time, and [PLACE] as the place of said_x000a_meeting."/>
    <w:docVar w:name="Source" w:val="www.lectlaw.com"/>
    <w:docVar w:name="Tags" w:val="waiver of notice meeting of incorporators, meeting incorporators, certificates and notices,  business documents, entrepreneurship, entrepreneur, waiver of notice meeting of incorporators template, waiver of notice meeting of incorporators  example "/>
  </w:docVars>
  <w:rsids>
    <w:rsidRoot w:val="000A714E"/>
    <w:rsid w:val="000A714E"/>
    <w:rsid w:val="00303762"/>
    <w:rsid w:val="00454454"/>
    <w:rsid w:val="00475EB8"/>
    <w:rsid w:val="004E3B04"/>
    <w:rsid w:val="005440D1"/>
    <w:rsid w:val="00633096"/>
    <w:rsid w:val="007D6546"/>
    <w:rsid w:val="00856290"/>
    <w:rsid w:val="0087346E"/>
    <w:rsid w:val="008A288F"/>
    <w:rsid w:val="00903560"/>
    <w:rsid w:val="00927870"/>
    <w:rsid w:val="00A12801"/>
    <w:rsid w:val="00CD7CCA"/>
    <w:rsid w:val="00F30BB3"/>
    <w:rsid w:val="00F6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5F0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99</Words>
  <Characters>518</Characters>
  <Application>Microsoft Office Word</Application>
  <DocSecurity>0</DocSecurity>
  <Lines>3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IVER OF NOTICE</vt:lpstr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19:00Z</dcterms:created>
  <dcterms:modified xsi:type="dcterms:W3CDTF">2019-10-21T19:16:00Z</dcterms:modified>
  <cp:category/>
</cp:coreProperties>
</file>